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1F843" w14:textId="3B13CD36" w:rsidR="00A57B3C" w:rsidRPr="00C51D2B" w:rsidRDefault="0084374A" w:rsidP="0084374A">
      <w:pPr>
        <w:ind w:left="142" w:hanging="142"/>
        <w:jc w:val="center"/>
        <w:rPr>
          <w:rFonts w:ascii="Arial" w:eastAsia="Calibri" w:hAnsi="Arial" w:cs="Arial"/>
          <w:b/>
          <w:bCs/>
          <w:color w:val="4F81BD" w:themeColor="accent1"/>
          <w:sz w:val="40"/>
          <w:szCs w:val="40"/>
          <w:lang w:val="en-AU"/>
        </w:rPr>
      </w:pPr>
      <w:r w:rsidRPr="000F5553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 xml:space="preserve">MANAGING </w:t>
      </w:r>
      <w:r w:rsidRPr="0084374A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>UNACCEPTABLE/UNSATISFACTORY</w:t>
      </w:r>
      <w:r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 xml:space="preserve"> </w:t>
      </w:r>
      <w:r w:rsidRPr="000F5553">
        <w:rPr>
          <w:rFonts w:ascii="Arial" w:eastAsia="Calibri" w:hAnsi="Arial" w:cs="Arial"/>
          <w:b/>
          <w:bCs/>
          <w:color w:val="4F81BD" w:themeColor="accent1"/>
          <w:sz w:val="36"/>
          <w:szCs w:val="36"/>
          <w:lang w:val="en-AU"/>
        </w:rPr>
        <w:t>PERFORMANCE FLOWCHART</w:t>
      </w:r>
    </w:p>
    <w:p w14:paraId="0C3DEB19" w14:textId="46815F19" w:rsidR="00E6782A" w:rsidRDefault="00CE3D2B" w:rsidP="00672D6A">
      <w:pPr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6BABE29" wp14:editId="1D17F0B0">
                <wp:simplePos x="0" y="0"/>
                <wp:positionH relativeFrom="column">
                  <wp:posOffset>2505710</wp:posOffset>
                </wp:positionH>
                <wp:positionV relativeFrom="paragraph">
                  <wp:posOffset>2579370</wp:posOffset>
                </wp:positionV>
                <wp:extent cx="762000" cy="0"/>
                <wp:effectExtent l="38100" t="76200" r="0" b="952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CC54A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6" o:spid="_x0000_s1026" type="#_x0000_t32" style="position:absolute;margin-left:197.3pt;margin-top:203.1pt;width:60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" strokecolor="black [3040]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6E20CB7" wp14:editId="39DCC643">
                <wp:simplePos x="0" y="0"/>
                <wp:positionH relativeFrom="column">
                  <wp:posOffset>4690110</wp:posOffset>
                </wp:positionH>
                <wp:positionV relativeFrom="paragraph">
                  <wp:posOffset>5594350</wp:posOffset>
                </wp:positionV>
                <wp:extent cx="635" cy="582930"/>
                <wp:effectExtent l="55880" t="7620" r="57785" b="19050"/>
                <wp:wrapNone/>
                <wp:docPr id="19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5829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2E1D7" id="AutoShape 60" o:spid="_x0000_s1026" type="#_x0000_t32" style="position:absolute;margin-left:369.3pt;margin-top:440.5pt;width:.05pt;height:45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F0E04C0" wp14:editId="2602CDC2">
                <wp:simplePos x="0" y="0"/>
                <wp:positionH relativeFrom="column">
                  <wp:posOffset>4653280</wp:posOffset>
                </wp:positionH>
                <wp:positionV relativeFrom="paragraph">
                  <wp:posOffset>1889125</wp:posOffset>
                </wp:positionV>
                <wp:extent cx="0" cy="478790"/>
                <wp:effectExtent l="76200" t="0" r="57150" b="54610"/>
                <wp:wrapNone/>
                <wp:docPr id="9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5B5F56" id="AutoShape 35" o:spid="_x0000_s1026" type="#_x0000_t32" style="position:absolute;margin-left:366.4pt;margin-top:148.75pt;width:0;height:37.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EBB48B" wp14:editId="6043DADF">
                <wp:simplePos x="0" y="0"/>
                <wp:positionH relativeFrom="column">
                  <wp:posOffset>4654550</wp:posOffset>
                </wp:positionH>
                <wp:positionV relativeFrom="paragraph">
                  <wp:posOffset>1138555</wp:posOffset>
                </wp:positionV>
                <wp:extent cx="635" cy="401320"/>
                <wp:effectExtent l="76200" t="0" r="75565" b="55880"/>
                <wp:wrapNone/>
                <wp:docPr id="1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01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9969EC" id="AutoShape 31" o:spid="_x0000_s1026" type="#_x0000_t32" style="position:absolute;margin-left:366.5pt;margin-top:89.65pt;width:.05pt;height:3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2260E6F6" wp14:editId="053684A9">
                <wp:simplePos x="0" y="0"/>
                <wp:positionH relativeFrom="column">
                  <wp:posOffset>4693285</wp:posOffset>
                </wp:positionH>
                <wp:positionV relativeFrom="paragraph">
                  <wp:posOffset>4879340</wp:posOffset>
                </wp:positionV>
                <wp:extent cx="0" cy="478790"/>
                <wp:effectExtent l="76200" t="0" r="57150" b="54610"/>
                <wp:wrapNone/>
                <wp:docPr id="31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B4E602" id="AutoShape 35" o:spid="_x0000_s1026" type="#_x0000_t32" style="position:absolute;margin-left:369.55pt;margin-top:384.2pt;width:0;height:37.7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815E476" wp14:editId="4AD74813">
                <wp:simplePos x="0" y="0"/>
                <wp:positionH relativeFrom="column">
                  <wp:posOffset>4661535</wp:posOffset>
                </wp:positionH>
                <wp:positionV relativeFrom="paragraph">
                  <wp:posOffset>4092575</wp:posOffset>
                </wp:positionV>
                <wp:extent cx="0" cy="359410"/>
                <wp:effectExtent l="76200" t="0" r="76200" b="59690"/>
                <wp:wrapNone/>
                <wp:docPr id="28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4D5B55" id="AutoShape 35" o:spid="_x0000_s1026" type="#_x0000_t32" style="position:absolute;margin-left:367.05pt;margin-top:322.25pt;width:0;height:28.3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">
                <v:stroke endarrow="block"/>
              </v:shape>
            </w:pict>
          </mc:Fallback>
        </mc:AlternateContent>
      </w: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4D2E14BF" wp14:editId="6687E298">
                <wp:simplePos x="0" y="0"/>
                <wp:positionH relativeFrom="column">
                  <wp:posOffset>4652010</wp:posOffset>
                </wp:positionH>
                <wp:positionV relativeFrom="paragraph">
                  <wp:posOffset>2748280</wp:posOffset>
                </wp:positionV>
                <wp:extent cx="0" cy="478790"/>
                <wp:effectExtent l="76200" t="0" r="57150" b="54610"/>
                <wp:wrapNone/>
                <wp:docPr id="26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87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9A5005" id="AutoShape 35" o:spid="_x0000_s1026" type="#_x0000_t32" style="position:absolute;margin-left:366.3pt;margin-top:216.4pt;width:0;height:37.7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">
                <v:stroke endarrow="block"/>
              </v:shape>
            </w:pict>
          </mc:Fallback>
        </mc:AlternateContent>
      </w:r>
      <w:r w:rsidR="000F5553"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133ED02" wp14:editId="2C68AECE">
                <wp:simplePos x="0" y="0"/>
                <wp:positionH relativeFrom="column">
                  <wp:posOffset>3358515</wp:posOffset>
                </wp:positionH>
                <wp:positionV relativeFrom="paragraph">
                  <wp:posOffset>5850890</wp:posOffset>
                </wp:positionV>
                <wp:extent cx="695325" cy="287655"/>
                <wp:effectExtent l="0" t="0" r="28575" b="17145"/>
                <wp:wrapNone/>
                <wp:docPr id="27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AE90F" w14:textId="77777777" w:rsidR="000F5553" w:rsidRPr="00B6441A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33ED02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left:0;text-align:left;margin-left:264.45pt;margin-top:460.7pt;width:54.75pt;height:22.6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" fillcolor="#f79646 [3209]" strokecolor="#974706 [1609]" strokeweight="2pt">
                <v:textbox>
                  <w:txbxContent>
                    <w:p w14:paraId="50FAE90F" w14:textId="77777777" w:rsidR="000F5553" w:rsidRPr="00B6441A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0F5553"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527BA63" wp14:editId="29E5DA7E">
                <wp:simplePos x="0" y="0"/>
                <wp:positionH relativeFrom="column">
                  <wp:posOffset>3356610</wp:posOffset>
                </wp:positionH>
                <wp:positionV relativeFrom="paragraph">
                  <wp:posOffset>4185920</wp:posOffset>
                </wp:positionV>
                <wp:extent cx="695325" cy="287655"/>
                <wp:effectExtent l="0" t="0" r="28575" b="17145"/>
                <wp:wrapNone/>
                <wp:docPr id="12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627F90" w14:textId="77777777" w:rsidR="000F5553" w:rsidRPr="00B6441A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7BA63" id="_x0000_s1027" type="#_x0000_t202" style="position:absolute;left:0;text-align:left;margin-left:264.3pt;margin-top:329.6pt;width:54.75pt;height:22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" fillcolor="#f79646 [3209]" strokecolor="#974706 [1609]" strokeweight="2pt">
                <v:textbox>
                  <w:txbxContent>
                    <w:p w14:paraId="54627F90" w14:textId="77777777" w:rsidR="000F5553" w:rsidRPr="00B6441A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F5553"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2FF512A" wp14:editId="05D1ED09">
                <wp:simplePos x="0" y="0"/>
                <wp:positionH relativeFrom="column">
                  <wp:posOffset>3358515</wp:posOffset>
                </wp:positionH>
                <wp:positionV relativeFrom="paragraph">
                  <wp:posOffset>1285240</wp:posOffset>
                </wp:positionV>
                <wp:extent cx="695325" cy="287655"/>
                <wp:effectExtent l="0" t="0" r="28575" b="17145"/>
                <wp:wrapNone/>
                <wp:docPr id="2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9DD5F1" w14:textId="77777777" w:rsidR="000F5553" w:rsidRPr="00B6441A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STEP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F512A" id="_x0000_s1028" type="#_x0000_t202" style="position:absolute;left:0;text-align:left;margin-left:264.45pt;margin-top:101.2pt;width:54.75pt;height:22.6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" fillcolor="#f79646 [3209]" strokecolor="#974706 [1609]" strokeweight="2pt">
                <v:textbox>
                  <w:txbxContent>
                    <w:p w14:paraId="779DD5F1" w14:textId="77777777" w:rsidR="000F5553" w:rsidRPr="00B6441A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STEP 1</w:t>
                      </w:r>
                    </w:p>
                  </w:txbxContent>
                </v:textbox>
              </v:shape>
            </w:pict>
          </mc:Fallback>
        </mc:AlternateContent>
      </w:r>
      <w:r w:rsidR="000F5553" w:rsidRP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DE99BBC" wp14:editId="26BACF6E">
                <wp:simplePos x="0" y="0"/>
                <wp:positionH relativeFrom="column">
                  <wp:posOffset>3358515</wp:posOffset>
                </wp:positionH>
                <wp:positionV relativeFrom="paragraph">
                  <wp:posOffset>2983865</wp:posOffset>
                </wp:positionV>
                <wp:extent cx="695325" cy="287655"/>
                <wp:effectExtent l="0" t="0" r="28575" b="17145"/>
                <wp:wrapNone/>
                <wp:docPr id="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876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A23947" w14:textId="77777777" w:rsidR="000F5553" w:rsidRPr="00B6441A" w:rsidRDefault="000F5553" w:rsidP="000F5553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</w:pPr>
                            <w:r w:rsidRPr="00B6441A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 xml:space="preserve">STEP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lang w:val="en-AU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E99BBC" id="_x0000_s1029" type="#_x0000_t202" style="position:absolute;left:0;text-align:left;margin-left:264.45pt;margin-top:234.95pt;width:54.75pt;height:22.6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" fillcolor="#f79646 [3209]" strokecolor="#974706 [1609]" strokeweight="2pt">
                <v:textbox>
                  <w:txbxContent>
                    <w:p w14:paraId="20A23947" w14:textId="77777777" w:rsidR="000F5553" w:rsidRPr="00B6441A" w:rsidRDefault="000F5553" w:rsidP="000F5553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</w:pPr>
                      <w:r w:rsidRPr="00B6441A"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 xml:space="preserve">STEP </w:t>
                      </w:r>
                      <w:r>
                        <w:rPr>
                          <w:rFonts w:asciiTheme="minorHAnsi" w:hAnsiTheme="minorHAnsi" w:cs="Arial"/>
                          <w:b/>
                          <w:color w:val="FFFFFF" w:themeColor="background1"/>
                          <w:lang w:val="en-AU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3B308ED" wp14:editId="1E75004C">
                <wp:simplePos x="0" y="0"/>
                <wp:positionH relativeFrom="column">
                  <wp:posOffset>2489835</wp:posOffset>
                </wp:positionH>
                <wp:positionV relativeFrom="paragraph">
                  <wp:posOffset>3190875</wp:posOffset>
                </wp:positionV>
                <wp:extent cx="719455" cy="278130"/>
                <wp:effectExtent l="0" t="0" r="99695" b="64770"/>
                <wp:wrapNone/>
                <wp:docPr id="16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55EFF2" id="AutoShape 56" o:spid="_x0000_s1026" type="#_x0000_t32" style="position:absolute;margin-left:196.05pt;margin-top:251.25pt;width:56.65pt;height:21.9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">
                <v:stroke endarrow="block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E039493" wp14:editId="006C1420">
                <wp:simplePos x="0" y="0"/>
                <wp:positionH relativeFrom="column">
                  <wp:posOffset>2475230</wp:posOffset>
                </wp:positionH>
                <wp:positionV relativeFrom="paragraph">
                  <wp:posOffset>6257925</wp:posOffset>
                </wp:positionV>
                <wp:extent cx="719455" cy="278130"/>
                <wp:effectExtent l="0" t="0" r="99695" b="64770"/>
                <wp:wrapNone/>
                <wp:docPr id="24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455" cy="278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1F5980" id="AutoShape 56" o:spid="_x0000_s1026" type="#_x0000_t32" style="position:absolute;margin-left:194.9pt;margin-top:492.75pt;width:56.65pt;height:21.9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">
                <v:stroke endarrow="block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9D69165" wp14:editId="66D1AEA5">
                <wp:simplePos x="0" y="0"/>
                <wp:positionH relativeFrom="column">
                  <wp:posOffset>2521585</wp:posOffset>
                </wp:positionH>
                <wp:positionV relativeFrom="paragraph">
                  <wp:posOffset>5495925</wp:posOffset>
                </wp:positionV>
                <wp:extent cx="762000" cy="0"/>
                <wp:effectExtent l="38100" t="76200" r="0" b="952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15C17D" id="Straight Arrow Connector 197" o:spid="_x0000_s1026" type="#_x0000_t32" style="position:absolute;margin-left:198.55pt;margin-top:432.75pt;width:60pt;height:0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" strokecolor="black [3040]">
                <v:stroke endarrow="block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90E8372" wp14:editId="090E3731">
                <wp:simplePos x="0" y="0"/>
                <wp:positionH relativeFrom="margin">
                  <wp:posOffset>228600</wp:posOffset>
                </wp:positionH>
                <wp:positionV relativeFrom="paragraph">
                  <wp:posOffset>5010150</wp:posOffset>
                </wp:positionV>
                <wp:extent cx="2160270" cy="1200150"/>
                <wp:effectExtent l="0" t="0" r="11430" b="19050"/>
                <wp:wrapNone/>
                <wp:docPr id="1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270" cy="12001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7A12D6" w14:textId="77777777" w:rsidR="00485D94" w:rsidRPr="000F5553" w:rsidRDefault="00485D94" w:rsidP="00372259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  <w:t>If</w:t>
                            </w:r>
                            <w:r w:rsidRPr="000F5553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 xml:space="preserve"> poor performance issue is RESOLVED provide employee with written record of achievement and return to normal cycle. If not, move to Step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E8372" id="Text Box 47" o:spid="_x0000_s1030" type="#_x0000_t202" style="position:absolute;left:0;text-align:left;margin-left:18pt;margin-top:394.5pt;width:170.1pt;height:94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" fillcolor="#4f81bd [3204]" strokecolor="#243f60 [1604]" strokeweight="2pt">
                <v:textbox>
                  <w:txbxContent>
                    <w:p w14:paraId="4D7A12D6" w14:textId="77777777" w:rsidR="00485D94" w:rsidRPr="000F5553" w:rsidRDefault="00485D94" w:rsidP="00372259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  <w:t>If</w:t>
                      </w:r>
                      <w:r w:rsidRPr="000F5553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 xml:space="preserve"> poor performance issue is RESOLVED provide employee with written record of achievement and return to normal cycle. If not, move to Step 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3685CCA5" wp14:editId="5BDB6AF6">
                <wp:simplePos x="0" y="0"/>
                <wp:positionH relativeFrom="margin">
                  <wp:posOffset>262255</wp:posOffset>
                </wp:positionH>
                <wp:positionV relativeFrom="paragraph">
                  <wp:posOffset>2295525</wp:posOffset>
                </wp:positionV>
                <wp:extent cx="2160000" cy="843915"/>
                <wp:effectExtent l="0" t="0" r="12065" b="13335"/>
                <wp:wrapNone/>
                <wp:docPr id="1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000" cy="84391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8776DF" w14:textId="77777777" w:rsidR="0011255C" w:rsidRDefault="0011255C" w:rsidP="0011255C">
                            <w:pPr>
                              <w:ind w:left="142" w:hanging="142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  <w:t xml:space="preserve">If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Unacceptable/Unsatisfactory</w:t>
                            </w:r>
                          </w:p>
                          <w:p w14:paraId="4685A995" w14:textId="64ACB811" w:rsidR="0011255C" w:rsidRDefault="0011255C" w:rsidP="0011255C">
                            <w:pPr>
                              <w:jc w:val="lef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  <w:t xml:space="preserve"> performance issue is resolved return to normal cycle. </w:t>
                            </w:r>
                          </w:p>
                          <w:p w14:paraId="511E547E" w14:textId="77777777" w:rsidR="0011255C" w:rsidRPr="000F5553" w:rsidRDefault="0011255C" w:rsidP="0011255C">
                            <w:pPr>
                              <w:jc w:val="lef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</w:pPr>
                          </w:p>
                          <w:p w14:paraId="10C7A0E8" w14:textId="77777777" w:rsidR="0011255C" w:rsidRPr="000F5553" w:rsidRDefault="0011255C" w:rsidP="0011255C">
                            <w:pPr>
                              <w:jc w:val="left"/>
                              <w:rPr>
                                <w:bCs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  <w:t>If not, move to Step 2 &amp; 3</w:t>
                            </w:r>
                          </w:p>
                          <w:p w14:paraId="19F5FB75" w14:textId="1A0ED9A5" w:rsidR="000F5553" w:rsidRPr="000F5553" w:rsidRDefault="000F5553" w:rsidP="000F5553">
                            <w:pPr>
                              <w:jc w:val="left"/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5CCA5" id="Text Box 30" o:spid="_x0000_s1031" type="#_x0000_t202" style="position:absolute;left:0;text-align:left;margin-left:20.65pt;margin-top:180.75pt;width:170.1pt;height:66.4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" fillcolor="#4f81bd [3204]" strokecolor="#243f60 [1604]" strokeweight="2pt">
                <v:textbox>
                  <w:txbxContent>
                    <w:p w14:paraId="238776DF" w14:textId="77777777" w:rsidR="0011255C" w:rsidRDefault="0011255C" w:rsidP="0011255C">
                      <w:pPr>
                        <w:ind w:left="142" w:hanging="142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  <w:t xml:space="preserve">If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Unacceptable/Unsatisfactory</w:t>
                      </w:r>
                    </w:p>
                    <w:p w14:paraId="4685A995" w14:textId="64ACB811" w:rsidR="0011255C" w:rsidRDefault="0011255C" w:rsidP="0011255C">
                      <w:pPr>
                        <w:jc w:val="lef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  <w:t xml:space="preserve"> performance issue is resolved return to normal cycle. </w:t>
                      </w:r>
                    </w:p>
                    <w:p w14:paraId="511E547E" w14:textId="77777777" w:rsidR="0011255C" w:rsidRPr="000F5553" w:rsidRDefault="0011255C" w:rsidP="0011255C">
                      <w:pPr>
                        <w:jc w:val="lef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</w:pPr>
                    </w:p>
                    <w:p w14:paraId="10C7A0E8" w14:textId="77777777" w:rsidR="0011255C" w:rsidRPr="000F5553" w:rsidRDefault="0011255C" w:rsidP="0011255C">
                      <w:pPr>
                        <w:jc w:val="left"/>
                        <w:rPr>
                          <w:bCs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  <w:t>If not, move to Step 2 &amp; 3</w:t>
                      </w:r>
                    </w:p>
                    <w:p w14:paraId="19F5FB75" w14:textId="1A0ED9A5" w:rsidR="000F5553" w:rsidRPr="000F5553" w:rsidRDefault="000F5553" w:rsidP="000F5553">
                      <w:pPr>
                        <w:jc w:val="left"/>
                        <w:rPr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521C23A3" wp14:editId="5A44E315">
                <wp:simplePos x="0" y="0"/>
                <wp:positionH relativeFrom="margin">
                  <wp:posOffset>293370</wp:posOffset>
                </wp:positionH>
                <wp:positionV relativeFrom="paragraph">
                  <wp:posOffset>287655</wp:posOffset>
                </wp:positionV>
                <wp:extent cx="2160000" cy="676275"/>
                <wp:effectExtent l="0" t="0" r="12065" b="28575"/>
                <wp:wrapNone/>
                <wp:docPr id="1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0000" cy="676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18845" w14:textId="5FD01530" w:rsidR="000F5553" w:rsidRPr="0006239C" w:rsidRDefault="000F5553" w:rsidP="000F5553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Employee Performance Development Cycle as per your </w:t>
                            </w:r>
                            <w:r w:rsidR="0011255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</w:t>
                            </w:r>
                            <w:r w:rsidRPr="000F55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olicy and </w:t>
                            </w:r>
                            <w:r w:rsidR="0011255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</w:t>
                            </w:r>
                            <w:r w:rsidRPr="000F55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ocedure </w:t>
                            </w:r>
                            <w:r w:rsidR="0011255C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</w:t>
                            </w:r>
                            <w:r w:rsidRPr="000F555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ocumentation.</w:t>
                            </w:r>
                          </w:p>
                          <w:p w14:paraId="40C05EB7" w14:textId="77777777" w:rsidR="000918BA" w:rsidRPr="0006239C" w:rsidRDefault="000918BA" w:rsidP="000918BA">
                            <w:pPr>
                              <w:ind w:left="142" w:hanging="142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EFE7610" w14:textId="77777777" w:rsidR="000918BA" w:rsidRDefault="000918BA" w:rsidP="000918BA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C23A3" id="_x0000_s1032" type="#_x0000_t202" style="position:absolute;left:0;text-align:left;margin-left:23.1pt;margin-top:22.65pt;width:170.1pt;height:53.25pt;z-index:-25157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" fillcolor="#4bacc6 [3208]" strokecolor="#205867 [1608]" strokeweight="2pt">
                <v:textbox>
                  <w:txbxContent>
                    <w:p w14:paraId="1B618845" w14:textId="5FD01530" w:rsidR="000F5553" w:rsidRPr="0006239C" w:rsidRDefault="000F5553" w:rsidP="000F5553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Employee Performance Development Cycle as per your </w:t>
                      </w:r>
                      <w:r w:rsidR="0011255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>P</w:t>
                      </w:r>
                      <w:r w:rsidRPr="000F55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olicy and </w:t>
                      </w:r>
                      <w:r w:rsidR="0011255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>P</w:t>
                      </w:r>
                      <w:r w:rsidRPr="000F55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rocedure </w:t>
                      </w:r>
                      <w:r w:rsidR="0011255C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>D</w:t>
                      </w:r>
                      <w:r w:rsidRPr="000F555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>ocumentation.</w:t>
                      </w:r>
                    </w:p>
                    <w:p w14:paraId="40C05EB7" w14:textId="77777777" w:rsidR="000918BA" w:rsidRPr="0006239C" w:rsidRDefault="000918BA" w:rsidP="000918BA">
                      <w:pPr>
                        <w:ind w:left="142" w:hanging="142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EFE7610" w14:textId="77777777" w:rsidR="000918BA" w:rsidRDefault="000918BA" w:rsidP="000918BA"/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5D6C1F85" wp14:editId="1030F7D6">
                <wp:simplePos x="0" y="0"/>
                <wp:positionH relativeFrom="margin">
                  <wp:align>right</wp:align>
                </wp:positionH>
                <wp:positionV relativeFrom="paragraph">
                  <wp:posOffset>6162675</wp:posOffset>
                </wp:positionV>
                <wp:extent cx="2735580" cy="1733550"/>
                <wp:effectExtent l="0" t="0" r="2667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17335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551B7" w14:textId="77777777" w:rsidR="000F5553" w:rsidRPr="000F5553" w:rsidRDefault="000F5553" w:rsidP="000F5553">
                            <w:pPr>
                              <w:jc w:val="lef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F555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Decide on appropriate action if performance remains at sub-standard level. This may involve a further meeting and a Final Written Warning or Termination. </w:t>
                            </w:r>
                          </w:p>
                          <w:p w14:paraId="57841961" w14:textId="38A9BBE5" w:rsidR="00D30E85" w:rsidRDefault="000F5553" w:rsidP="000F5553">
                            <w:pPr>
                              <w:jc w:val="left"/>
                            </w:pPr>
                            <w:r w:rsidRPr="000F555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</w:rPr>
                              <w:t>NOTE:  Prior to termination, ensure you have made every attempt to address the issue(s), including giving the employee an opportunity to improve/rectify</w:t>
                            </w:r>
                            <w:r w:rsidRPr="000F5553">
                              <w:rPr>
                                <w:b/>
                                <w:b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C1F85" id="_x0000_s1033" type="#_x0000_t202" style="position:absolute;left:0;text-align:left;margin-left:164.2pt;margin-top:485.25pt;width:215.4pt;height:136.5pt;z-index:-251585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" fillcolor="#4f81bd [3204]" strokecolor="#243f60 [1604]" strokeweight="2pt">
                <v:textbox>
                  <w:txbxContent>
                    <w:p w14:paraId="16D551B7" w14:textId="77777777" w:rsidR="000F5553" w:rsidRPr="000F5553" w:rsidRDefault="000F5553" w:rsidP="000F5553">
                      <w:pPr>
                        <w:jc w:val="left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</w:pPr>
                      <w:r w:rsidRPr="000F555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 xml:space="preserve">Decide on appropriate action if performance remains at sub-standard level. This may involve a further meeting and a Final Written Warning or Termination. </w:t>
                      </w:r>
                    </w:p>
                    <w:p w14:paraId="57841961" w14:textId="38A9BBE5" w:rsidR="00D30E85" w:rsidRDefault="000F5553" w:rsidP="000F5553">
                      <w:pPr>
                        <w:jc w:val="left"/>
                      </w:pPr>
                      <w:r w:rsidRPr="000F5553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2"/>
                          <w:szCs w:val="22"/>
                        </w:rPr>
                        <w:t>NOTE:  Prior to termination, ensure you have made every attempt to address the issue(s), including giving the employee an opportunity to improve/rectify</w:t>
                      </w:r>
                      <w:r w:rsidRPr="000F5553"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0E31958" wp14:editId="1529DC7D">
                <wp:simplePos x="0" y="0"/>
                <wp:positionH relativeFrom="margin">
                  <wp:align>right</wp:align>
                </wp:positionH>
                <wp:positionV relativeFrom="paragraph">
                  <wp:posOffset>5358765</wp:posOffset>
                </wp:positionV>
                <wp:extent cx="2736000" cy="257175"/>
                <wp:effectExtent l="0" t="0" r="26670" b="28575"/>
                <wp:wrapNone/>
                <wp:docPr id="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257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C8499A" w14:textId="77777777" w:rsidR="002F58D9" w:rsidRPr="00503969" w:rsidRDefault="002F58D9" w:rsidP="002F58D9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503969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  <w:t>Resolv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E31958" id="Text Box 33" o:spid="_x0000_s1034" type="#_x0000_t202" style="position:absolute;left:0;text-align:left;margin-left:164.25pt;margin-top:421.95pt;width:215.45pt;height:20.25pt;z-index:251713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" fillcolor="#9bbb59 [3206]" strokecolor="#4e6128 [1606]" strokeweight="2pt">
                <v:textbox>
                  <w:txbxContent>
                    <w:p w14:paraId="2DC8499A" w14:textId="77777777" w:rsidR="002F58D9" w:rsidRPr="00503969" w:rsidRDefault="002F58D9" w:rsidP="002F58D9">
                      <w:pPr>
                        <w:jc w:val="center"/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  <w:r w:rsidRPr="00503969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  <w:t>Resolv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153D824A" wp14:editId="3197D437">
                <wp:simplePos x="0" y="0"/>
                <wp:positionH relativeFrom="margin">
                  <wp:align>right</wp:align>
                </wp:positionH>
                <wp:positionV relativeFrom="paragraph">
                  <wp:posOffset>4491355</wp:posOffset>
                </wp:positionV>
                <wp:extent cx="2736000" cy="498764"/>
                <wp:effectExtent l="0" t="0" r="26670" b="15875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49876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5C68D" w14:textId="445D0D30" w:rsidR="000918BA" w:rsidRPr="0006239C" w:rsidRDefault="000F5553" w:rsidP="000F5553">
                            <w:pPr>
                              <w:jc w:val="left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F5553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Meet to follow up &amp; review Performance Action Plan.</w:t>
                            </w:r>
                          </w:p>
                          <w:p w14:paraId="0DEF0670" w14:textId="77777777" w:rsidR="000918BA" w:rsidRDefault="000918BA" w:rsidP="000918BA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D824A" id="_x0000_s1035" type="#_x0000_t202" style="position:absolute;left:0;text-align:left;margin-left:164.25pt;margin-top:353.65pt;width:215.45pt;height:39.25pt;z-index:-251583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" fillcolor="#4f81bd [3204]" strokecolor="#243f60 [1604]" strokeweight="2pt">
                <v:textbox>
                  <w:txbxContent>
                    <w:p w14:paraId="7595C68D" w14:textId="445D0D30" w:rsidR="000918BA" w:rsidRPr="0006239C" w:rsidRDefault="000F5553" w:rsidP="000F5553">
                      <w:pPr>
                        <w:jc w:val="left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F5553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Meet to follow up &amp; review Performance Action Plan.</w:t>
                      </w:r>
                    </w:p>
                    <w:p w14:paraId="0DEF0670" w14:textId="77777777" w:rsidR="000918BA" w:rsidRDefault="000918BA" w:rsidP="000918BA"/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79DAE783" wp14:editId="736A5309">
                <wp:simplePos x="0" y="0"/>
                <wp:positionH relativeFrom="margin">
                  <wp:align>right</wp:align>
                </wp:positionH>
                <wp:positionV relativeFrom="paragraph">
                  <wp:posOffset>3291840</wp:posOffset>
                </wp:positionV>
                <wp:extent cx="2736000" cy="763014"/>
                <wp:effectExtent l="0" t="0" r="26670" b="18415"/>
                <wp:wrapNone/>
                <wp:docPr id="5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76301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D74F92" w14:textId="77777777" w:rsidR="000F5553" w:rsidRPr="000F5553" w:rsidRDefault="000F5553" w:rsidP="000F5553">
                            <w:pPr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0F5553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Formal counselling - meet and agree on Performance Action </w:t>
                            </w: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lan</w:t>
                            </w:r>
                            <w:r w:rsidRPr="000F5553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and timeline to address behaviours. Refer to Action Plan document and issue </w:t>
                            </w:r>
                            <w:r w:rsidRPr="000F5553">
                              <w:rPr>
                                <w:rFonts w:asciiTheme="minorHAnsi" w:hAnsiTheme="minorHAnsi" w:cs="Arial"/>
                                <w:b/>
                                <w:i/>
                                <w:iCs/>
                                <w:color w:val="FFFFFF" w:themeColor="background1"/>
                                <w:sz w:val="22"/>
                                <w:szCs w:val="22"/>
                              </w:rPr>
                              <w:t>Formal Written Warning</w:t>
                            </w:r>
                            <w:r w:rsidRPr="000F5553">
                              <w:rPr>
                                <w:rFonts w:asciiTheme="minorHAnsi" w:hAnsiTheme="minorHAnsi" w:cs="Arial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B2FBCF1" w14:textId="77777777" w:rsidR="000918BA" w:rsidRPr="000F5553" w:rsidRDefault="000918BA" w:rsidP="000918BA">
                            <w:pPr>
                              <w:ind w:left="142" w:hanging="142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1705586" w14:textId="77777777" w:rsidR="000918BA" w:rsidRDefault="000918BA" w:rsidP="000918BA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AE783" id="_x0000_s1036" type="#_x0000_t202" style="position:absolute;left:0;text-align:left;margin-left:164.25pt;margin-top:259.2pt;width:215.45pt;height:60.1pt;z-index:-251581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" fillcolor="#4f81bd [3204]" strokecolor="#243f60 [1604]" strokeweight="2pt">
                <v:textbox>
                  <w:txbxContent>
                    <w:p w14:paraId="6FD74F92" w14:textId="77777777" w:rsidR="000F5553" w:rsidRPr="000F5553" w:rsidRDefault="000F5553" w:rsidP="000F5553">
                      <w:pPr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 w:rsidRPr="000F5553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Formal counselling - meet and agree on Performance Action </w:t>
                      </w: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Plan</w:t>
                      </w:r>
                      <w:r w:rsidRPr="000F5553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and timeline to address behaviours. Refer to Action Plan document and issue </w:t>
                      </w:r>
                      <w:r w:rsidRPr="000F5553">
                        <w:rPr>
                          <w:rFonts w:asciiTheme="minorHAnsi" w:hAnsiTheme="minorHAnsi" w:cs="Arial"/>
                          <w:b/>
                          <w:i/>
                          <w:iCs/>
                          <w:color w:val="FFFFFF" w:themeColor="background1"/>
                          <w:sz w:val="22"/>
                          <w:szCs w:val="22"/>
                        </w:rPr>
                        <w:t>Formal Written Warning</w:t>
                      </w:r>
                      <w:r w:rsidRPr="000F5553">
                        <w:rPr>
                          <w:rFonts w:asciiTheme="minorHAnsi" w:hAnsiTheme="minorHAnsi" w:cs="Arial"/>
                          <w:b/>
                          <w:color w:val="FFFFFF" w:themeColor="background1"/>
                          <w:sz w:val="22"/>
                          <w:szCs w:val="22"/>
                        </w:rPr>
                        <w:t>.</w:t>
                      </w:r>
                    </w:p>
                    <w:p w14:paraId="6B2FBCF1" w14:textId="77777777" w:rsidR="000918BA" w:rsidRPr="000F5553" w:rsidRDefault="000918BA" w:rsidP="000918BA">
                      <w:pPr>
                        <w:ind w:left="142" w:hanging="142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21705586" w14:textId="77777777" w:rsidR="000918BA" w:rsidRDefault="000918BA" w:rsidP="000918BA"/>
                  </w:txbxContent>
                </v:textbox>
                <w10:wrap anchorx="margin"/>
              </v:shape>
            </w:pict>
          </mc:Fallback>
        </mc:AlternateContent>
      </w:r>
      <w:r w:rsidR="000F5553"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D91398" wp14:editId="2E394742">
                <wp:simplePos x="0" y="0"/>
                <wp:positionH relativeFrom="margin">
                  <wp:align>right</wp:align>
                </wp:positionH>
                <wp:positionV relativeFrom="paragraph">
                  <wp:posOffset>2414905</wp:posOffset>
                </wp:positionV>
                <wp:extent cx="2736000" cy="257175"/>
                <wp:effectExtent l="0" t="0" r="26670" b="28575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257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27BA5" w14:textId="77777777" w:rsidR="00485D94" w:rsidRPr="000F5553" w:rsidRDefault="00485D94" w:rsidP="002E58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AU"/>
                              </w:rPr>
                              <w:t>Resolv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91398" id="_x0000_s1037" type="#_x0000_t202" style="position:absolute;left:0;text-align:left;margin-left:164.25pt;margin-top:190.15pt;width:215.45pt;height:20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" fillcolor="#9bbb59 [3206]" strokecolor="#4e6128 [1606]" strokeweight="2pt">
                <v:textbox>
                  <w:txbxContent>
                    <w:p w14:paraId="79A27BA5" w14:textId="77777777" w:rsidR="00485D94" w:rsidRPr="000F5553" w:rsidRDefault="00485D94" w:rsidP="002E5857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  <w:lang w:val="en-AU"/>
                        </w:rPr>
                        <w:t>Resolv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5553"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399D4F72" wp14:editId="14CE1A4D">
                <wp:simplePos x="0" y="0"/>
                <wp:positionH relativeFrom="margin">
                  <wp:align>right</wp:align>
                </wp:positionH>
                <wp:positionV relativeFrom="paragraph">
                  <wp:posOffset>1600200</wp:posOffset>
                </wp:positionV>
                <wp:extent cx="2735580" cy="438150"/>
                <wp:effectExtent l="0" t="0" r="26670" b="19050"/>
                <wp:wrapNone/>
                <wp:docPr id="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5580" cy="4381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DA2E06" w14:textId="77777777" w:rsidR="000F5553" w:rsidRPr="000F5553" w:rsidRDefault="000F5553" w:rsidP="000F5553">
                            <w:pPr>
                              <w:jc w:val="left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Early intervention and informal counselling could include verbal warning  </w:t>
                            </w:r>
                          </w:p>
                          <w:p w14:paraId="102459D9" w14:textId="77777777" w:rsidR="000F5553" w:rsidRPr="000F5553" w:rsidRDefault="000F5553" w:rsidP="000F5553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AF5A97" w14:textId="77777777" w:rsidR="000918BA" w:rsidRPr="000F5553" w:rsidRDefault="000918BA" w:rsidP="000918BA">
                            <w:pPr>
                              <w:ind w:left="142" w:hanging="142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B3310C0" w14:textId="77777777" w:rsidR="000918BA" w:rsidRPr="000F5553" w:rsidRDefault="000918BA" w:rsidP="000918B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D4F72" id="_x0000_s1038" type="#_x0000_t202" style="position:absolute;left:0;text-align:left;margin-left:164.2pt;margin-top:126pt;width:215.4pt;height:34.5pt;z-index:-251579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" fillcolor="#4f81bd [3204]" strokecolor="#243f60 [1604]" strokeweight="2pt">
                <v:textbox>
                  <w:txbxContent>
                    <w:p w14:paraId="1FDA2E06" w14:textId="77777777" w:rsidR="000F5553" w:rsidRPr="000F5553" w:rsidRDefault="000F5553" w:rsidP="000F5553">
                      <w:pPr>
                        <w:jc w:val="left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Early intervention and informal counselling could include verbal warning  </w:t>
                      </w:r>
                    </w:p>
                    <w:p w14:paraId="102459D9" w14:textId="77777777" w:rsidR="000F5553" w:rsidRPr="000F5553" w:rsidRDefault="000F5553" w:rsidP="000F5553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0DAF5A97" w14:textId="77777777" w:rsidR="000918BA" w:rsidRPr="000F5553" w:rsidRDefault="000918BA" w:rsidP="000918BA">
                      <w:pPr>
                        <w:ind w:left="142" w:hanging="142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1B3310C0" w14:textId="77777777" w:rsidR="000918BA" w:rsidRPr="000F5553" w:rsidRDefault="000918BA" w:rsidP="000918B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18BA">
        <w:rPr>
          <w:rFonts w:asciiTheme="minorHAnsi" w:hAnsiTheme="minorHAns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0A0D781" wp14:editId="243A15CB">
                <wp:simplePos x="0" y="0"/>
                <wp:positionH relativeFrom="column">
                  <wp:posOffset>2510032</wp:posOffset>
                </wp:positionH>
                <wp:positionV relativeFrom="paragraph">
                  <wp:posOffset>673273</wp:posOffset>
                </wp:positionV>
                <wp:extent cx="762000" cy="0"/>
                <wp:effectExtent l="38100" t="76200" r="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A841BF" id="Straight Arrow Connector 14" o:spid="_x0000_s1026" type="#_x0000_t32" style="position:absolute;margin-left:197.65pt;margin-top:53pt;width:60pt;height:0;flip:x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" strokecolor="black [3040]">
                <v:stroke endarrow="block"/>
              </v:shape>
            </w:pict>
          </mc:Fallback>
        </mc:AlternateContent>
      </w:r>
    </w:p>
    <w:p w14:paraId="78B83F5C" w14:textId="2DDE3C7C" w:rsidR="00CE3D2B" w:rsidRPr="00CE3D2B" w:rsidRDefault="0011255C" w:rsidP="00CE3D2B">
      <w:pPr>
        <w:rPr>
          <w:rFonts w:asciiTheme="minorHAnsi" w:hAnsiTheme="minorHAnsi"/>
          <w:sz w:val="36"/>
          <w:szCs w:val="36"/>
        </w:rPr>
      </w:pPr>
      <w:r w:rsidRPr="00DC4C9E">
        <w:rPr>
          <w:rFonts w:asciiTheme="minorHAnsi" w:hAnsiTheme="minorHAnsi"/>
          <w:b/>
          <w:noProof/>
          <w:sz w:val="36"/>
          <w:szCs w:val="36"/>
          <w:highlight w:val="darkBlue"/>
          <w:lang w:val="en-AU"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9D9D21" wp14:editId="682EDCD8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2736000" cy="885825"/>
                <wp:effectExtent l="0" t="0" r="26670" b="2857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000" cy="8858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C8CC67" w14:textId="77777777" w:rsidR="0011255C" w:rsidRDefault="0011255C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Unacceptable/Unsatisfactory</w:t>
                            </w:r>
                          </w:p>
                          <w:p w14:paraId="1D4213DB" w14:textId="3EF12943" w:rsidR="00B503A8" w:rsidRPr="000F5553" w:rsidRDefault="00B503A8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erformance identified </w:t>
                            </w:r>
                            <w:r w:rsidR="002B5365"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e.g.</w:t>
                            </w:r>
                          </w:p>
                          <w:p w14:paraId="0B008CC8" w14:textId="77777777" w:rsidR="00B503A8" w:rsidRPr="000F5553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Failure to follow policy</w:t>
                            </w:r>
                          </w:p>
                          <w:p w14:paraId="2F258E6D" w14:textId="77777777" w:rsidR="00B503A8" w:rsidRPr="000F5553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oor performance</w:t>
                            </w:r>
                          </w:p>
                          <w:p w14:paraId="4ED5C729" w14:textId="77777777" w:rsidR="00B503A8" w:rsidRPr="000F5553" w:rsidRDefault="00B503A8" w:rsidP="0006239C">
                            <w:pPr>
                              <w:numPr>
                                <w:ilvl w:val="0"/>
                                <w:numId w:val="24"/>
                              </w:numPr>
                              <w:overflowPunct/>
                              <w:autoSpaceDE/>
                              <w:autoSpaceDN/>
                              <w:adjustRightInd/>
                              <w:ind w:left="142" w:hanging="142"/>
                              <w:jc w:val="left"/>
                              <w:textAlignment w:val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555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oor attitude</w:t>
                            </w:r>
                          </w:p>
                          <w:p w14:paraId="7A464862" w14:textId="77777777" w:rsidR="00B503A8" w:rsidRPr="000F5553" w:rsidRDefault="00B503A8" w:rsidP="0006239C">
                            <w:pPr>
                              <w:ind w:left="142" w:hanging="142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7F2BE64" w14:textId="77777777" w:rsidR="00B503A8" w:rsidRPr="000F5553" w:rsidRDefault="00B503A8" w:rsidP="00B503A8">
                            <w:pPr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D9D21" id="_x0000_s1039" type="#_x0000_t202" style="position:absolute;left:0;text-align:left;margin-left:164.25pt;margin-top:.55pt;width:215.45pt;height:69.75pt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" fillcolor="#4f81bd [3204]" strokecolor="#243f60 [1604]" strokeweight="2pt">
                <v:textbox>
                  <w:txbxContent>
                    <w:p w14:paraId="44C8CC67" w14:textId="77777777" w:rsidR="0011255C" w:rsidRDefault="0011255C" w:rsidP="0006239C">
                      <w:pPr>
                        <w:ind w:left="142" w:hanging="142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Unacceptable/Unsatisfactory</w:t>
                      </w:r>
                    </w:p>
                    <w:p w14:paraId="1D4213DB" w14:textId="3EF12943" w:rsidR="00B503A8" w:rsidRPr="000F5553" w:rsidRDefault="00B503A8" w:rsidP="0006239C">
                      <w:pPr>
                        <w:ind w:left="142" w:hanging="142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performance identified </w:t>
                      </w:r>
                      <w:r w:rsidR="002B5365"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e.g.</w:t>
                      </w:r>
                    </w:p>
                    <w:p w14:paraId="0B008CC8" w14:textId="77777777" w:rsidR="00B503A8" w:rsidRPr="000F5553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Failure to follow policy</w:t>
                      </w:r>
                    </w:p>
                    <w:p w14:paraId="2F258E6D" w14:textId="77777777" w:rsidR="00B503A8" w:rsidRPr="000F5553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Poor performance</w:t>
                      </w:r>
                    </w:p>
                    <w:p w14:paraId="4ED5C729" w14:textId="77777777" w:rsidR="00B503A8" w:rsidRPr="000F5553" w:rsidRDefault="00B503A8" w:rsidP="0006239C">
                      <w:pPr>
                        <w:numPr>
                          <w:ilvl w:val="0"/>
                          <w:numId w:val="24"/>
                        </w:numPr>
                        <w:overflowPunct/>
                        <w:autoSpaceDE/>
                        <w:autoSpaceDN/>
                        <w:adjustRightInd/>
                        <w:ind w:left="142" w:hanging="142"/>
                        <w:jc w:val="left"/>
                        <w:textAlignment w:val="auto"/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5553">
                        <w:rPr>
                          <w:rFonts w:ascii="Arial" w:hAnsi="Arial" w:cs="Arial"/>
                          <w:b/>
                          <w:color w:val="FFFFFF" w:themeColor="background1"/>
                          <w:sz w:val="20"/>
                          <w:szCs w:val="20"/>
                        </w:rPr>
                        <w:t>Poor attitude</w:t>
                      </w:r>
                    </w:p>
                    <w:p w14:paraId="7A464862" w14:textId="77777777" w:rsidR="00B503A8" w:rsidRPr="000F5553" w:rsidRDefault="00B503A8" w:rsidP="0006239C">
                      <w:pPr>
                        <w:ind w:left="142" w:hanging="142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27F2BE64" w14:textId="77777777" w:rsidR="00B503A8" w:rsidRPr="000F5553" w:rsidRDefault="00B503A8" w:rsidP="00B503A8">
                      <w:pPr>
                        <w:rPr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E459F9" w14:textId="695C6ECF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A13F4BC" w14:textId="0AA09B9A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4E7E2B7A" w14:textId="5956BA90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6F401EF2" w14:textId="09F014B1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A5677A2" w14:textId="42385792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6844E17" w14:textId="1CB477DD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26712E7" w14:textId="574D1BE8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44347404" w14:textId="2B53840A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3DFD2B28" w14:textId="346D67D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643643F4" w14:textId="10D9CA19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E2AEE7C" w14:textId="200BD6E0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13F2253" w14:textId="6E14808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2394761F" w14:textId="11843AA3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8CA3B9C" w14:textId="215D9296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DCD3FD6" w14:textId="6616C92F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1331051E" w14:textId="5A9DF8B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795C1DE8" w14:textId="5DF456C6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1B1CFC3" w14:textId="1D7C198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3CECE20F" w14:textId="66A92DE4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035278DF" w14:textId="0DF3ABDA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8147D73" w14:textId="251D788D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76A66F8B" w14:textId="6A121BC8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3C0C443" w14:textId="6C2A0FDB" w:rsidR="00CE3D2B" w:rsidRPr="00CE3D2B" w:rsidRDefault="0011255C" w:rsidP="00CE3D2B">
      <w:pPr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noProof/>
          <w:sz w:val="36"/>
          <w:szCs w:val="36"/>
          <w:lang w:val="en-AU" w:eastAsia="en-AU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E1904A8" wp14:editId="04E9CC90">
                <wp:simplePos x="0" y="0"/>
                <wp:positionH relativeFrom="margin">
                  <wp:posOffset>203835</wp:posOffset>
                </wp:positionH>
                <wp:positionV relativeFrom="paragraph">
                  <wp:posOffset>151130</wp:posOffset>
                </wp:positionV>
                <wp:extent cx="2159635" cy="1047115"/>
                <wp:effectExtent l="0" t="0" r="12065" b="19685"/>
                <wp:wrapNone/>
                <wp:docPr id="25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635" cy="104711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8A2730" w14:textId="6DDC4936" w:rsidR="005D6BEA" w:rsidRPr="0006239C" w:rsidRDefault="005D6BEA" w:rsidP="00D30E8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</w:pPr>
                            <w:r w:rsidRPr="0006239C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 xml:space="preserve">As part of your </w:t>
                            </w:r>
                            <w:r w:rsidR="0011255C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r</w:t>
                            </w:r>
                            <w:r w:rsidRPr="0006239C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0"/>
                                <w:szCs w:val="20"/>
                              </w:rPr>
                              <w:t>isk management policy, it is recommended that you contact Workwise Advisory Services prior to undertaking disciplinary procedures.</w:t>
                            </w:r>
                          </w:p>
                          <w:p w14:paraId="559896E1" w14:textId="752C5372" w:rsidR="005D6BEA" w:rsidRPr="0006239C" w:rsidRDefault="005D6BEA" w:rsidP="005D6BE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  <w:szCs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904A8" id="_x0000_s1040" type="#_x0000_t202" style="position:absolute;left:0;text-align:left;margin-left:16.05pt;margin-top:11.9pt;width:170.05pt;height:82.4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" fillcolor="#c0504d [3205]" strokecolor="#622423 [1605]" strokeweight="2pt">
                <v:textbox>
                  <w:txbxContent>
                    <w:p w14:paraId="408A2730" w14:textId="6DDC4936" w:rsidR="005D6BEA" w:rsidRPr="0006239C" w:rsidRDefault="005D6BEA" w:rsidP="00D30E85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Cs/>
                          <w:sz w:val="20"/>
                          <w:szCs w:val="20"/>
                        </w:rPr>
                      </w:pPr>
                      <w:r w:rsidRPr="0006239C">
                        <w:rPr>
                          <w:rFonts w:ascii="Arial" w:hAnsi="Arial" w:cs="Arial"/>
                          <w:b/>
                          <w:bCs/>
                          <w:iCs/>
                          <w:sz w:val="20"/>
                          <w:szCs w:val="20"/>
                        </w:rPr>
                        <w:t xml:space="preserve">As part of your </w:t>
                      </w:r>
                      <w:r w:rsidR="0011255C">
                        <w:rPr>
                          <w:rFonts w:ascii="Arial" w:hAnsi="Arial" w:cs="Arial"/>
                          <w:b/>
                          <w:bCs/>
                          <w:iCs/>
                          <w:sz w:val="20"/>
                          <w:szCs w:val="20"/>
                        </w:rPr>
                        <w:t>r</w:t>
                      </w:r>
                      <w:r w:rsidRPr="0006239C">
                        <w:rPr>
                          <w:rFonts w:ascii="Arial" w:hAnsi="Arial" w:cs="Arial"/>
                          <w:b/>
                          <w:bCs/>
                          <w:iCs/>
                          <w:sz w:val="20"/>
                          <w:szCs w:val="20"/>
                        </w:rPr>
                        <w:t>isk management policy, it is recommended that you contact Workwise Advisory Services prior to undertaking disciplinary procedures.</w:t>
                      </w:r>
                    </w:p>
                    <w:p w14:paraId="559896E1" w14:textId="752C5372" w:rsidR="005D6BEA" w:rsidRPr="0006239C" w:rsidRDefault="005D6BEA" w:rsidP="005D6BEA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2"/>
                          <w:szCs w:val="22"/>
                          <w:lang w:val="en-A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AF09DC" w14:textId="0119F92B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5C789B98" w14:textId="19F6002C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p w14:paraId="3F8B1F3C" w14:textId="77777777" w:rsidR="00CE3D2B" w:rsidRPr="00CE3D2B" w:rsidRDefault="00CE3D2B" w:rsidP="00CE3D2B">
      <w:pPr>
        <w:rPr>
          <w:rFonts w:asciiTheme="minorHAnsi" w:hAnsiTheme="minorHAnsi"/>
          <w:sz w:val="36"/>
          <w:szCs w:val="36"/>
        </w:rPr>
      </w:pPr>
    </w:p>
    <w:sectPr w:rsidR="00CE3D2B" w:rsidRPr="00CE3D2B" w:rsidSect="002B53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1C399" w14:textId="77777777" w:rsidR="001E4799" w:rsidRDefault="001E4799" w:rsidP="00A03ABA">
      <w:r>
        <w:separator/>
      </w:r>
    </w:p>
  </w:endnote>
  <w:endnote w:type="continuationSeparator" w:id="0">
    <w:p w14:paraId="34DA99C6" w14:textId="77777777" w:rsidR="001E4799" w:rsidRDefault="001E4799" w:rsidP="00A03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3B0C7" w14:textId="77777777" w:rsidR="00CE3D2B" w:rsidRDefault="00CE3D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AFD65" w14:textId="52ADF850" w:rsidR="002B5365" w:rsidRDefault="002B5365" w:rsidP="002B5365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2B5365" w14:paraId="0CCA0AA7" w14:textId="77777777" w:rsidTr="00545FA1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D27D50B" w14:textId="771BEBAD" w:rsidR="002B5365" w:rsidRPr="00C36543" w:rsidRDefault="002B5365" w:rsidP="002B5365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FA5FD58" wp14:editId="053FB956">
                <wp:simplePos x="0" y="0"/>
                <wp:positionH relativeFrom="column">
                  <wp:posOffset>1114425</wp:posOffset>
                </wp:positionH>
                <wp:positionV relativeFrom="paragraph">
                  <wp:posOffset>-14859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i/>
              <w:iCs/>
              <w:sz w:val="16"/>
              <w:szCs w:val="16"/>
            </w:rPr>
            <w:t>Flowchart</w:t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 xml:space="preserve"> 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5C250087" w14:textId="77777777" w:rsidR="002B5365" w:rsidRPr="00D6300C" w:rsidRDefault="002B5365" w:rsidP="002B536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2922CB6" w14:textId="684291BC" w:rsidR="002B5365" w:rsidRPr="00D6300C" w:rsidRDefault="00CE3D2B" w:rsidP="002B536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2B5365" w14:paraId="58925E7A" w14:textId="77777777" w:rsidTr="00545FA1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E07558D" w14:textId="77777777" w:rsidR="002B5365" w:rsidRPr="000D0A9D" w:rsidRDefault="002B5365" w:rsidP="002B5365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A69D47F" w14:textId="77777777" w:rsidR="002B5365" w:rsidRPr="00D6300C" w:rsidRDefault="002B5365" w:rsidP="002B536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909D08D" w14:textId="7145B377" w:rsidR="002B5365" w:rsidRPr="00D6300C" w:rsidRDefault="00CE3D2B" w:rsidP="002B536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01 June 2020</w:t>
          </w:r>
        </w:p>
      </w:tc>
    </w:tr>
    <w:tr w:rsidR="002B5365" w14:paraId="6816CD35" w14:textId="77777777" w:rsidTr="00545FA1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23F6370" w14:textId="77777777" w:rsidR="002B5365" w:rsidRPr="000D0A9D" w:rsidRDefault="002B5365" w:rsidP="002B5365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54D66F7E" w14:textId="77777777" w:rsidR="002B5365" w:rsidRPr="00D6300C" w:rsidRDefault="002B5365" w:rsidP="002B5365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41800A45" w14:textId="43047C0E" w:rsidR="002B5365" w:rsidRPr="00D6300C" w:rsidRDefault="002B5365" w:rsidP="002B5365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</w:tbl>
  <w:p w14:paraId="5DA226D6" w14:textId="0A405C80" w:rsidR="00C51D2B" w:rsidRDefault="00C51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B198F" w14:textId="77777777" w:rsidR="00CE3D2B" w:rsidRDefault="00CE3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609BB3" w14:textId="77777777" w:rsidR="001E4799" w:rsidRDefault="001E4799" w:rsidP="00A03ABA">
      <w:r>
        <w:separator/>
      </w:r>
    </w:p>
  </w:footnote>
  <w:footnote w:type="continuationSeparator" w:id="0">
    <w:p w14:paraId="5B89EA38" w14:textId="77777777" w:rsidR="001E4799" w:rsidRDefault="001E4799" w:rsidP="00A03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3D30E" w14:textId="77777777" w:rsidR="00CE3D2B" w:rsidRDefault="00CE3D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61F14" w14:textId="3CABC2C6" w:rsidR="00C51D2B" w:rsidRPr="00CE3D2B" w:rsidRDefault="00CE3D2B" w:rsidP="00CE3D2B">
    <w:pPr>
      <w:pStyle w:val="Header"/>
      <w:tabs>
        <w:tab w:val="clear" w:pos="4513"/>
        <w:tab w:val="clear" w:pos="9026"/>
        <w:tab w:val="center" w:pos="4680"/>
        <w:tab w:val="right" w:pos="9360"/>
      </w:tabs>
      <w:overflowPunct/>
      <w:autoSpaceDE/>
      <w:autoSpaceDN/>
      <w:adjustRightInd/>
      <w:jc w:val="left"/>
      <w:textAlignment w:val="auto"/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</w:pPr>
    <w:bookmarkStart w:id="0" w:name="_Hlk42252312"/>
    <w:bookmarkStart w:id="1" w:name="_Hlk42761156"/>
    <w:bookmarkStart w:id="2" w:name="_Hlk42761157"/>
    <w:r w:rsidRPr="00B6441A">
      <w:rPr>
        <w:rFonts w:ascii="Arial" w:eastAsiaTheme="minorHAnsi" w:hAnsi="Arial" w:cs="Arial"/>
        <w:b/>
        <w:bCs/>
        <w:color w:val="0071B3"/>
        <w:sz w:val="22"/>
        <w:szCs w:val="22"/>
        <w:lang w:val="en-AU"/>
      </w:rPr>
      <w:t>[INSERT ORGANISATION LOGO HERE]</w:t>
    </w:r>
    <w:bookmarkEnd w:id="0"/>
    <w:bookmarkEnd w:id="1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A3DDB" w14:textId="77777777" w:rsidR="00CE3D2B" w:rsidRDefault="00CE3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D29EE"/>
    <w:multiLevelType w:val="hybridMultilevel"/>
    <w:tmpl w:val="6FBCFF62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00732"/>
    <w:multiLevelType w:val="hybridMultilevel"/>
    <w:tmpl w:val="349A6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00E68"/>
    <w:multiLevelType w:val="hybridMultilevel"/>
    <w:tmpl w:val="AE543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65ECF"/>
    <w:multiLevelType w:val="hybridMultilevel"/>
    <w:tmpl w:val="B658E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96FA5"/>
    <w:multiLevelType w:val="hybridMultilevel"/>
    <w:tmpl w:val="BB4E1AA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012BF"/>
    <w:multiLevelType w:val="hybridMultilevel"/>
    <w:tmpl w:val="72EE73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654C4"/>
    <w:multiLevelType w:val="hybridMultilevel"/>
    <w:tmpl w:val="8432F7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663DC"/>
    <w:multiLevelType w:val="hybridMultilevel"/>
    <w:tmpl w:val="C610E0DA"/>
    <w:lvl w:ilvl="0" w:tplc="0C090001">
      <w:start w:val="1"/>
      <w:numFmt w:val="bullet"/>
      <w:pStyle w:val="Bullets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F0400"/>
    <w:multiLevelType w:val="multilevel"/>
    <w:tmpl w:val="EFE2635C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9E25676"/>
    <w:multiLevelType w:val="singleLevel"/>
    <w:tmpl w:val="C216722A"/>
    <w:lvl w:ilvl="0">
      <w:start w:val="1"/>
      <w:numFmt w:val="bullet"/>
      <w:pStyle w:val="Bullets1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10" w15:restartNumberingAfterBreak="0">
    <w:nsid w:val="3C471E5E"/>
    <w:multiLevelType w:val="hybridMultilevel"/>
    <w:tmpl w:val="53FC7FF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021A7"/>
    <w:multiLevelType w:val="hybridMultilevel"/>
    <w:tmpl w:val="55E0C8B6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64F9D"/>
    <w:multiLevelType w:val="hybridMultilevel"/>
    <w:tmpl w:val="0068D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24B20"/>
    <w:multiLevelType w:val="hybridMultilevel"/>
    <w:tmpl w:val="8AEE6AEA"/>
    <w:lvl w:ilvl="0" w:tplc="D54EB25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F5831"/>
    <w:multiLevelType w:val="hybridMultilevel"/>
    <w:tmpl w:val="332ED1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367BF5"/>
    <w:multiLevelType w:val="hybridMultilevel"/>
    <w:tmpl w:val="510A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A047F"/>
    <w:multiLevelType w:val="hybridMultilevel"/>
    <w:tmpl w:val="D360B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93605"/>
    <w:multiLevelType w:val="hybridMultilevel"/>
    <w:tmpl w:val="45289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11AF3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8C195C"/>
    <w:multiLevelType w:val="hybridMultilevel"/>
    <w:tmpl w:val="0C00B1A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FB462F"/>
    <w:multiLevelType w:val="hybridMultilevel"/>
    <w:tmpl w:val="53E26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4"/>
  </w:num>
  <w:num w:numId="4">
    <w:abstractNumId w:val="6"/>
  </w:num>
  <w:num w:numId="5">
    <w:abstractNumId w:val="1"/>
  </w:num>
  <w:num w:numId="6">
    <w:abstractNumId w:val="9"/>
  </w:num>
  <w:num w:numId="7">
    <w:abstractNumId w:val="2"/>
  </w:num>
  <w:num w:numId="8">
    <w:abstractNumId w:val="7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16"/>
  </w:num>
  <w:num w:numId="14">
    <w:abstractNumId w:val="3"/>
  </w:num>
  <w:num w:numId="15">
    <w:abstractNumId w:val="18"/>
  </w:num>
  <w:num w:numId="16">
    <w:abstractNumId w:val="19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15"/>
  </w:num>
  <w:num w:numId="25">
    <w:abstractNumId w:val="0"/>
  </w:num>
  <w:num w:numId="26">
    <w:abstractNumId w:val="13"/>
  </w:num>
  <w:num w:numId="27">
    <w:abstractNumId w:val="11"/>
  </w:num>
  <w:num w:numId="28">
    <w:abstractNumId w:val="10"/>
  </w:num>
  <w:num w:numId="29">
    <w:abstractNumId w:val="4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UyMDSzAFImJko6SsGpxcWZ+XkgBYYGtQANw5w4LQAAAA=="/>
    <w:docVar w:name="LEAPTempPath" w:val="C:\Users\Darren\AppData\Local\LEAP Desktop\CDE\e91cd1dc-d96d-45a5-8e00-346388cbd065\LEAP2Office\MacroFields\"/>
    <w:docVar w:name="LEAPUniqueCode" w:val="10159405-5456-7c4d-9b45-23a19e449cf2"/>
  </w:docVars>
  <w:rsids>
    <w:rsidRoot w:val="00C43C09"/>
    <w:rsid w:val="0004486A"/>
    <w:rsid w:val="0006239C"/>
    <w:rsid w:val="000663BC"/>
    <w:rsid w:val="00066DD1"/>
    <w:rsid w:val="00067966"/>
    <w:rsid w:val="00085D41"/>
    <w:rsid w:val="000918BA"/>
    <w:rsid w:val="000B341B"/>
    <w:rsid w:val="000B476F"/>
    <w:rsid w:val="000C134C"/>
    <w:rsid w:val="000F5553"/>
    <w:rsid w:val="0011255C"/>
    <w:rsid w:val="00146DA8"/>
    <w:rsid w:val="001912A7"/>
    <w:rsid w:val="001D2920"/>
    <w:rsid w:val="001E4799"/>
    <w:rsid w:val="001F500C"/>
    <w:rsid w:val="00220F5B"/>
    <w:rsid w:val="00240292"/>
    <w:rsid w:val="002408BD"/>
    <w:rsid w:val="00251C58"/>
    <w:rsid w:val="002A10F2"/>
    <w:rsid w:val="002A14E0"/>
    <w:rsid w:val="002B5365"/>
    <w:rsid w:val="002C3385"/>
    <w:rsid w:val="002C3F44"/>
    <w:rsid w:val="002E40F3"/>
    <w:rsid w:val="002E5857"/>
    <w:rsid w:val="002F58D9"/>
    <w:rsid w:val="00317769"/>
    <w:rsid w:val="003321BF"/>
    <w:rsid w:val="00372259"/>
    <w:rsid w:val="00381498"/>
    <w:rsid w:val="003A465D"/>
    <w:rsid w:val="003C3207"/>
    <w:rsid w:val="003D589A"/>
    <w:rsid w:val="003E128B"/>
    <w:rsid w:val="003F14A2"/>
    <w:rsid w:val="003F7349"/>
    <w:rsid w:val="00400580"/>
    <w:rsid w:val="004234D3"/>
    <w:rsid w:val="00425B90"/>
    <w:rsid w:val="00444DC6"/>
    <w:rsid w:val="00450D83"/>
    <w:rsid w:val="004636B5"/>
    <w:rsid w:val="00475201"/>
    <w:rsid w:val="00485D94"/>
    <w:rsid w:val="004A442B"/>
    <w:rsid w:val="004C3EC8"/>
    <w:rsid w:val="004D1349"/>
    <w:rsid w:val="004D4F47"/>
    <w:rsid w:val="00503969"/>
    <w:rsid w:val="00530600"/>
    <w:rsid w:val="00551851"/>
    <w:rsid w:val="0055390F"/>
    <w:rsid w:val="0057202E"/>
    <w:rsid w:val="005C0224"/>
    <w:rsid w:val="005C1CAD"/>
    <w:rsid w:val="005D5F56"/>
    <w:rsid w:val="005D6BEA"/>
    <w:rsid w:val="005E30D6"/>
    <w:rsid w:val="005F2583"/>
    <w:rsid w:val="005F42D8"/>
    <w:rsid w:val="00637AED"/>
    <w:rsid w:val="006437A0"/>
    <w:rsid w:val="00643B09"/>
    <w:rsid w:val="00643C33"/>
    <w:rsid w:val="00672D6A"/>
    <w:rsid w:val="00676B28"/>
    <w:rsid w:val="006D1EDE"/>
    <w:rsid w:val="00701648"/>
    <w:rsid w:val="00720DBF"/>
    <w:rsid w:val="007449EF"/>
    <w:rsid w:val="00747D41"/>
    <w:rsid w:val="007907EF"/>
    <w:rsid w:val="007E3F64"/>
    <w:rsid w:val="008311E2"/>
    <w:rsid w:val="0084374A"/>
    <w:rsid w:val="00873B0D"/>
    <w:rsid w:val="00893721"/>
    <w:rsid w:val="00897272"/>
    <w:rsid w:val="008A6525"/>
    <w:rsid w:val="008B4969"/>
    <w:rsid w:val="008B4C51"/>
    <w:rsid w:val="008D08C8"/>
    <w:rsid w:val="008F255E"/>
    <w:rsid w:val="009133EB"/>
    <w:rsid w:val="009219B3"/>
    <w:rsid w:val="00943891"/>
    <w:rsid w:val="00956F08"/>
    <w:rsid w:val="009575C8"/>
    <w:rsid w:val="00974B42"/>
    <w:rsid w:val="009B3C6D"/>
    <w:rsid w:val="009B61C4"/>
    <w:rsid w:val="009F768E"/>
    <w:rsid w:val="00A03ABA"/>
    <w:rsid w:val="00A57B3C"/>
    <w:rsid w:val="00A734E7"/>
    <w:rsid w:val="00A773F6"/>
    <w:rsid w:val="00AA69C4"/>
    <w:rsid w:val="00AC4332"/>
    <w:rsid w:val="00AE023F"/>
    <w:rsid w:val="00B003F5"/>
    <w:rsid w:val="00B00E31"/>
    <w:rsid w:val="00B17EBC"/>
    <w:rsid w:val="00B30018"/>
    <w:rsid w:val="00B3282B"/>
    <w:rsid w:val="00B503A8"/>
    <w:rsid w:val="00B55AF8"/>
    <w:rsid w:val="00B724D2"/>
    <w:rsid w:val="00B975F7"/>
    <w:rsid w:val="00BB2E71"/>
    <w:rsid w:val="00BC73A6"/>
    <w:rsid w:val="00BE6736"/>
    <w:rsid w:val="00BF21F1"/>
    <w:rsid w:val="00C17C80"/>
    <w:rsid w:val="00C222C8"/>
    <w:rsid w:val="00C43C09"/>
    <w:rsid w:val="00C51D2B"/>
    <w:rsid w:val="00CE3D2B"/>
    <w:rsid w:val="00CE4BAD"/>
    <w:rsid w:val="00D109F6"/>
    <w:rsid w:val="00D10CCC"/>
    <w:rsid w:val="00D20FB2"/>
    <w:rsid w:val="00D246FA"/>
    <w:rsid w:val="00D30E85"/>
    <w:rsid w:val="00D32473"/>
    <w:rsid w:val="00D32D9A"/>
    <w:rsid w:val="00D7120D"/>
    <w:rsid w:val="00D95769"/>
    <w:rsid w:val="00DC1049"/>
    <w:rsid w:val="00DC5690"/>
    <w:rsid w:val="00DC57B8"/>
    <w:rsid w:val="00E044B1"/>
    <w:rsid w:val="00E0767F"/>
    <w:rsid w:val="00E13744"/>
    <w:rsid w:val="00E35380"/>
    <w:rsid w:val="00E55057"/>
    <w:rsid w:val="00E64AD9"/>
    <w:rsid w:val="00E66D74"/>
    <w:rsid w:val="00E6782A"/>
    <w:rsid w:val="00E71AF6"/>
    <w:rsid w:val="00E84443"/>
    <w:rsid w:val="00EB46F7"/>
    <w:rsid w:val="00EB4D0C"/>
    <w:rsid w:val="00EB79C9"/>
    <w:rsid w:val="00EE608E"/>
    <w:rsid w:val="00EE7238"/>
    <w:rsid w:val="00EF6CAD"/>
    <w:rsid w:val="00F012AA"/>
    <w:rsid w:val="00F57E3C"/>
    <w:rsid w:val="00F706F1"/>
    <w:rsid w:val="00FC17EA"/>
    <w:rsid w:val="00FD1FAD"/>
    <w:rsid w:val="00FF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5FDDEF8"/>
  <w15:docId w15:val="{73A1BEA8-0C9C-4C89-A9B1-C6CDBCE8D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09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C43C09"/>
    <w:pPr>
      <w:numPr>
        <w:numId w:val="1"/>
      </w:numPr>
      <w:spacing w:before="40" w:after="40"/>
      <w:outlineLvl w:val="0"/>
    </w:pPr>
    <w:rPr>
      <w:rFonts w:ascii="Arial" w:hAnsi="Arial" w:cs="Arial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qFormat/>
    <w:rsid w:val="00C43C09"/>
    <w:pPr>
      <w:numPr>
        <w:ilvl w:val="1"/>
        <w:numId w:val="1"/>
      </w:numPr>
      <w:overflowPunct/>
      <w:autoSpaceDE/>
      <w:autoSpaceDN/>
      <w:adjustRightInd/>
      <w:textAlignment w:val="auto"/>
      <w:outlineLvl w:val="1"/>
    </w:pPr>
    <w:rPr>
      <w:rFonts w:ascii="Arial" w:hAnsi="Arial" w:cs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C43C09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3C09"/>
    <w:rPr>
      <w:rFonts w:ascii="Arial" w:eastAsia="Times New Roman" w:hAnsi="Arial" w:cs="Arial"/>
      <w:b/>
      <w:sz w:val="26"/>
      <w:szCs w:val="26"/>
      <w:lang w:val="en-GB"/>
    </w:rPr>
  </w:style>
  <w:style w:type="character" w:customStyle="1" w:styleId="Heading2Char">
    <w:name w:val="Heading 2 Char"/>
    <w:basedOn w:val="DefaultParagraphFont"/>
    <w:link w:val="Heading2"/>
    <w:rsid w:val="00C43C09"/>
    <w:rPr>
      <w:rFonts w:ascii="Arial" w:eastAsia="Times New Roman" w:hAnsi="Arial" w:cs="Arial"/>
      <w:b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C43C09"/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BodyText">
    <w:name w:val="Body Text"/>
    <w:basedOn w:val="Normal"/>
    <w:link w:val="BodyTextChar"/>
    <w:semiHidden/>
    <w:rsid w:val="00C43C09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C43C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C43C09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ullets1">
    <w:name w:val="Bullets 1"/>
    <w:basedOn w:val="Normal"/>
    <w:rsid w:val="00C43C09"/>
    <w:pPr>
      <w:keepLines/>
      <w:numPr>
        <w:numId w:val="2"/>
      </w:numPr>
      <w:suppressLineNumbers/>
      <w:suppressAutoHyphens/>
      <w:overflowPunct/>
      <w:autoSpaceDE/>
      <w:autoSpaceDN/>
      <w:adjustRightInd/>
      <w:spacing w:after="200"/>
      <w:textAlignment w:val="auto"/>
    </w:pPr>
    <w:rPr>
      <w:snapToGrid w:val="0"/>
      <w:szCs w:val="20"/>
      <w:lang w:val="en-AU"/>
    </w:rPr>
  </w:style>
  <w:style w:type="paragraph" w:customStyle="1" w:styleId="Bullets2">
    <w:name w:val="Bullets 2"/>
    <w:basedOn w:val="Bullets1"/>
    <w:rsid w:val="00C43C09"/>
    <w:pPr>
      <w:numPr>
        <w:numId w:val="8"/>
      </w:numPr>
      <w:tabs>
        <w:tab w:val="num" w:pos="1440"/>
      </w:tabs>
    </w:pPr>
  </w:style>
  <w:style w:type="paragraph" w:styleId="Subtitle">
    <w:name w:val="Subtitle"/>
    <w:basedOn w:val="Normal"/>
    <w:link w:val="SubtitleChar"/>
    <w:qFormat/>
    <w:rsid w:val="00873B0D"/>
    <w:pPr>
      <w:overflowPunct/>
      <w:autoSpaceDE/>
      <w:autoSpaceDN/>
      <w:adjustRightInd/>
      <w:jc w:val="left"/>
      <w:textAlignment w:val="auto"/>
    </w:pPr>
    <w:rPr>
      <w:rFonts w:ascii="Arial" w:hAnsi="Arial"/>
      <w:szCs w:val="20"/>
      <w:u w:val="single"/>
      <w:lang w:val="en-AU"/>
    </w:rPr>
  </w:style>
  <w:style w:type="character" w:customStyle="1" w:styleId="SubtitleChar">
    <w:name w:val="Subtitle Char"/>
    <w:basedOn w:val="DefaultParagraphFont"/>
    <w:link w:val="Subtitle"/>
    <w:rsid w:val="00873B0D"/>
    <w:rPr>
      <w:rFonts w:ascii="Arial" w:eastAsia="Times New Roman" w:hAnsi="Arial" w:cs="Times New Roman"/>
      <w:sz w:val="24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03A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AB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C80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B17EB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5365"/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UNACCEPTABLE/UNSATISFACTORY PERFORMANCE FLOWCHART</dc:title>
  <dc:creator>Workwise Advisory Services</dc:creator>
  <cp:lastModifiedBy>Darran Stone</cp:lastModifiedBy>
  <cp:revision>2</cp:revision>
  <cp:lastPrinted>2017-01-06T05:35:00Z</cp:lastPrinted>
  <dcterms:created xsi:type="dcterms:W3CDTF">2020-06-11T06:24:00Z</dcterms:created>
  <dcterms:modified xsi:type="dcterms:W3CDTF">2020-06-11T06:24:00Z</dcterms:modified>
</cp:coreProperties>
</file>